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0" w:name="Xf04c4f17ac8e1090717c3707c9323552cd2c3f6"/>
    <w:p>
      <w:pPr>
        <w:pStyle w:val="Heading1"/>
      </w:pPr>
      <w:r>
        <w:t xml:space="preserve">Internship Application Letter: Web Designer Internship Opportunity in Mexico City</w:t>
      </w:r>
    </w:p>
    <w:p>
      <w:pPr>
        <w:pStyle w:val="FirstParagraph"/>
      </w:pPr>
      <w:r>
        <w:t xml:space="preserve">Dear Hiring Team at [Company Name],</w:t>
      </w:r>
    </w:p>
    <w:p>
      <w:pPr>
        <w:pStyle w:val="BodyText"/>
      </w:pPr>
      <w:r>
        <w:t xml:space="preserve">I am writing to express my enthusiastic interest in the Web Designer Internship position at your esteemed organization, as advertised on [Platform where job was posted - e.g., LinkedIn, company website]. This</w:t>
      </w:r>
      <w:r>
        <w:t xml:space="preserve"> </w:t>
      </w:r>
      <w:r>
        <w:rPr>
          <w:bCs/>
          <w:b/>
        </w:rPr>
        <w:t xml:space="preserve">Internship Application Letter</w:t>
      </w:r>
      <w:r>
        <w:t xml:space="preserve"> </w:t>
      </w:r>
      <w:r>
        <w:t xml:space="preserve">serves as my formal submission for this opportunity, and I am particularly excited about the prospect of contributing to your creative team while immersing myself in the dynamic digital landscape of</w:t>
      </w:r>
      <w:r>
        <w:t xml:space="preserve"> </w:t>
      </w:r>
      <w:r>
        <w:rPr>
          <w:bCs/>
          <w:b/>
        </w:rPr>
        <w:t xml:space="preserve">Mexico City</w:t>
      </w:r>
      <w:r>
        <w:t xml:space="preserve">, Mexico. As a dedicated and detail-oriented student pursuing a Bachelor's degree in Digital Design with a specialization in User Experience (UX) at Universidad Nacional Autónoma de México (UNAM), I am confident that my skills, passion for innovative web design, and deep appreciation for the cultural richness of</w:t>
      </w:r>
      <w:r>
        <w:t xml:space="preserve"> </w:t>
      </w:r>
      <w:r>
        <w:rPr>
          <w:bCs/>
          <w:b/>
        </w:rPr>
        <w:t xml:space="preserve">Mexico City</w:t>
      </w:r>
      <w:r>
        <w:t xml:space="preserve"> </w:t>
      </w:r>
      <w:r>
        <w:t xml:space="preserve">align perfectly with the requirements of this role.</w:t>
      </w:r>
    </w:p>
    <w:p>
      <w:pPr>
        <w:pStyle w:val="BodyText"/>
      </w:pPr>
      <w:r>
        <w:t xml:space="preserve">The vibrant energy and cutting-edge innovation of</w:t>
      </w:r>
      <w:r>
        <w:t xml:space="preserve"> </w:t>
      </w:r>
      <w:r>
        <w:rPr>
          <w:bCs/>
          <w:b/>
        </w:rPr>
        <w:t xml:space="preserve">Mexico City</w:t>
      </w:r>
      <w:r>
        <w:t xml:space="preserve"> </w:t>
      </w:r>
      <w:r>
        <w:t xml:space="preserve">have profoundly shaped my perspective on digital creativity. Growing up in this culturally rich metropolis, I've witnessed firsthand how technology bridges tradition and modernity—how ancient Aztec motifs seamlessly integrate with contemporary UI/UX trends, and how local brands leverage digital platforms to connect with a global audience while staying rooted in Mexican identity. This unique cultural tapestry inspires my approach to</w:t>
      </w:r>
      <w:r>
        <w:t xml:space="preserve"> </w:t>
      </w:r>
      <w:r>
        <w:rPr>
          <w:bCs/>
          <w:b/>
        </w:rPr>
        <w:t xml:space="preserve">Web Designer</w:t>
      </w:r>
      <w:r>
        <w:t xml:space="preserve"> </w:t>
      </w:r>
      <w:r>
        <w:t xml:space="preserve">work; I believe exceptional web design transcends aesthetics to embody the soul of its community. At UNAM, I’ve honed my technical abilities using industry-standard tools like Adobe Creative Suite (Photoshop, Illustrator, XD), Figma for collaborative prototyping, and basic HTML/CSS/JavaScript. My portfolio includes a responsive e-commerce site for a local artisan collective in Coyoacán that increased their online engagement by 40% through intuitive navigation and culturally resonant visuals—showcasing my ability to merge technical skill with deep cultural understanding.</w:t>
      </w:r>
    </w:p>
    <w:p>
      <w:pPr>
        <w:pStyle w:val="BodyText"/>
      </w:pPr>
      <w:r>
        <w:t xml:space="preserve">What draws me most to this</w:t>
      </w:r>
      <w:r>
        <w:t xml:space="preserve"> </w:t>
      </w:r>
      <w:r>
        <w:rPr>
          <w:bCs/>
          <w:b/>
        </w:rPr>
        <w:t xml:space="preserve">Internship Application Letter</w:t>
      </w:r>
      <w:r>
        <w:t xml:space="preserve"> </w:t>
      </w:r>
      <w:r>
        <w:t xml:space="preserve">opportunity is your company’s reputation for fostering innovative, user-centered design within the heart of</w:t>
      </w:r>
      <w:r>
        <w:t xml:space="preserve"> </w:t>
      </w:r>
      <w:r>
        <w:rPr>
          <w:bCs/>
          <w:b/>
        </w:rPr>
        <w:t xml:space="preserve">Mexico City</w:t>
      </w:r>
      <w:r>
        <w:t xml:space="preserve">. I have closely followed your recent projects, such as the award-winning platform for [Mention a specific local or international client if possible], which exemplifies how thoughtful web design can empower businesses to thrive in Mexico’s competitive digital market. Your commitment to creating accessible, inclusive experiences resonates deeply with my own design philosophy. As a</w:t>
      </w:r>
      <w:r>
        <w:t xml:space="preserve"> </w:t>
      </w:r>
      <w:r>
        <w:rPr>
          <w:bCs/>
          <w:b/>
        </w:rPr>
        <w:t xml:space="preserve">Web Designer</w:t>
      </w:r>
      <w:r>
        <w:t xml:space="preserve"> </w:t>
      </w:r>
      <w:r>
        <w:t xml:space="preserve">intern, I am eager to apply my skills in wireframing, responsive layout development, and user research while learning from your team’s expertise. I am particularly keen to contribute to projects that celebrate Mexican heritage—perhaps developing websites for cultural institutions like the Museo Nacional de Antropología or local tech startups aiming to scale nationally—and would welcome the chance to help build solutions that reflect</w:t>
      </w:r>
      <w:r>
        <w:t xml:space="preserve"> </w:t>
      </w:r>
      <w:r>
        <w:rPr>
          <w:bCs/>
          <w:b/>
        </w:rPr>
        <w:t xml:space="preserve">Mexico City</w:t>
      </w:r>
      <w:r>
        <w:t xml:space="preserve">'s unique voice.</w:t>
      </w:r>
    </w:p>
    <w:p>
      <w:pPr>
        <w:pStyle w:val="BodyText"/>
      </w:pPr>
      <w:r>
        <w:t xml:space="preserve">My academic journey has prepared me not just for technical execution, but for collaboration within fast-paced creative environments. In my semester-long capstone project at UNAM, I collaborated with a 5-person team to redesign a public transportation app used by over 2 million daily commuters in</w:t>
      </w:r>
      <w:r>
        <w:t xml:space="preserve"> </w:t>
      </w:r>
      <w:r>
        <w:rPr>
          <w:bCs/>
          <w:b/>
        </w:rPr>
        <w:t xml:space="preserve">Mexico City</w:t>
      </w:r>
      <w:r>
        <w:t xml:space="preserve">. This involved conducting user interviews across diverse neighborhoods—from Roma Norte’s trendy cafes to Iztapalapa’s bustling markets—to ensure the design addressed real user needs. We iterated based on feedback, resulting in a 30% improvement in task completion rates. This experience taught me the value of empathy in design and reinforced my belief that successful</w:t>
      </w:r>
      <w:r>
        <w:t xml:space="preserve"> </w:t>
      </w:r>
      <w:r>
        <w:rPr>
          <w:bCs/>
          <w:b/>
        </w:rPr>
        <w:t xml:space="preserve">Web Designer</w:t>
      </w:r>
      <w:r>
        <w:t xml:space="preserve"> </w:t>
      </w:r>
      <w:r>
        <w:t xml:space="preserve">work must prioritize people over pixels. I am adept at translating complex user journeys into intuitive interfaces and thrive when given constructive feedback to refine my craft.</w:t>
      </w:r>
    </w:p>
    <w:p>
      <w:pPr>
        <w:pStyle w:val="BodyText"/>
      </w:pPr>
      <w:r>
        <w:t xml:space="preserve">I am also deeply motivated by the professional growth opportunities this internship offers. Mexico City is home to one of Latin America’s most rapidly evolving tech ecosystems, with companies like Mercado Libre, TelevisaUnivision, and countless startups driving innovation. Being based here would provide unparalleled access to industry insights—from local design sprints to networking events at spaces like Tecnológico de Monterrey’s Mexico City campus—allowing me to absorb best practices while contributing fresh perspectives. I am fluent in Spanish (native) and English (fluent), enabling seamless communication with global and local teams. My adaptability, proactive attitude, and eagerness to learn make me confident I can quickly integrate into your workflow.</w:t>
      </w:r>
    </w:p>
    <w:p>
      <w:pPr>
        <w:pStyle w:val="BodyText"/>
      </w:pPr>
      <w:r>
        <w:t xml:space="preserve">Why</w:t>
      </w:r>
      <w:r>
        <w:t xml:space="preserve"> </w:t>
      </w:r>
      <w:r>
        <w:rPr>
          <w:bCs/>
          <w:b/>
        </w:rPr>
        <w:t xml:space="preserve">Mexico City</w:t>
      </w:r>
      <w:r>
        <w:t xml:space="preserve">? Beyond its status as a cultural hub, the city’s digital transformation is accelerating at an extraordinary pace. From fintech disruptors like Kavak to sustainability-focused platforms like Ecomio, local businesses are investing heavily in digital presence. As a</w:t>
      </w:r>
      <w:r>
        <w:t xml:space="preserve"> </w:t>
      </w:r>
      <w:r>
        <w:rPr>
          <w:bCs/>
          <w:b/>
        </w:rPr>
        <w:t xml:space="preserve">Web Designer</w:t>
      </w:r>
      <w:r>
        <w:t xml:space="preserve">, I am eager to support this momentum by creating websites that are not only visually compelling but also culturally attuned and technically robust for Mexican users. My goal is to become a designer who bridges global trends with hyperlocal relevance—a skill I believe is invaluable for any company operating in Mexico City’s vibrant market.</w:t>
      </w:r>
    </w:p>
    <w:p>
      <w:pPr>
        <w:pStyle w:val="BodyText"/>
      </w:pPr>
      <w:r>
        <w:t xml:space="preserve">In closing, this</w:t>
      </w:r>
      <w:r>
        <w:t xml:space="preserve"> </w:t>
      </w:r>
      <w:r>
        <w:rPr>
          <w:bCs/>
          <w:b/>
        </w:rPr>
        <w:t xml:space="preserve">Internship Application Letter</w:t>
      </w:r>
      <w:r>
        <w:t xml:space="preserve"> </w:t>
      </w:r>
      <w:r>
        <w:t xml:space="preserve">reflects my genuine enthusiasm for the Web Designer Internship at your company. I am eager to bring my passion for user-centered design, technical skills, and deep connection to</w:t>
      </w:r>
      <w:r>
        <w:t xml:space="preserve"> </w:t>
      </w:r>
      <w:r>
        <w:rPr>
          <w:bCs/>
          <w:b/>
        </w:rPr>
        <w:t xml:space="preserve">Mexico City</w:t>
      </w:r>
      <w:r>
        <w:t xml:space="preserve">’s creative spirit to your team. I would welcome the opportunity to discuss how my background aligns with your needs in an interview at your convenience. Thank you for considering my application. I have attached my resume and portfolio for your review and look forward to the possibility of contributing to your innovative projects in Mexico City.</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Online Portfolio/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cp:keywords/>
  <dcterms:created xsi:type="dcterms:W3CDTF">2025-12-08T06:32:07Z</dcterms:created>
  <dcterms:modified xsi:type="dcterms:W3CDTF">2025-12-08T06:32:07Z</dcterms:modified>
</cp:coreProperties>
</file>

<file path=docProps/custom.xml><?xml version="1.0" encoding="utf-8"?>
<Properties xmlns="http://schemas.openxmlformats.org/officeDocument/2006/custom-properties" xmlns:vt="http://schemas.openxmlformats.org/officeDocument/2006/docPropsVTypes"/>
</file>